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8A18" w14:textId="45164624" w:rsidR="00A05567" w:rsidRDefault="00E412D3" w:rsidP="00E412D3">
      <w:pPr>
        <w:pStyle w:val="Title"/>
      </w:pPr>
      <w:r>
        <w:t>Gritbot Behaviour</w:t>
      </w:r>
    </w:p>
    <w:p w14:paraId="61CDDA7D" w14:textId="4DBAAD41" w:rsidR="00E412D3" w:rsidRDefault="00E412D3" w:rsidP="00A06CBF">
      <w:pPr>
        <w:pStyle w:val="Subtitle"/>
      </w:pPr>
      <w:r>
        <w:t>Document to explain the control flow of Gritbot</w:t>
      </w:r>
    </w:p>
    <w:p w14:paraId="0D9570AE" w14:textId="3910836D" w:rsidR="00A06CBF" w:rsidRDefault="00A06CBF" w:rsidP="00A06CBF"/>
    <w:p w14:paraId="498EB9A0" w14:textId="77667AF4" w:rsidR="00A06CBF" w:rsidRPr="00A06CBF" w:rsidRDefault="00A06CBF" w:rsidP="00A06CBF">
      <w:pPr>
        <w:pStyle w:val="Heading2"/>
        <w:rPr>
          <w:rStyle w:val="SubtleEmphasis"/>
        </w:rPr>
      </w:pPr>
      <w:r>
        <w:rPr>
          <w:rStyle w:val="SubtleEmphasis"/>
        </w:rPr>
        <w:t>Description</w:t>
      </w:r>
    </w:p>
    <w:p w14:paraId="12423CC7" w14:textId="3187E325" w:rsidR="00E412D3" w:rsidRDefault="00E412D3" w:rsidP="00E412D3">
      <w:r>
        <w:t xml:space="preserve">This document outlines the steps I </w:t>
      </w:r>
      <w:r w:rsidR="008F3C0F">
        <w:t xml:space="preserve">took </w:t>
      </w:r>
      <w:r>
        <w:t xml:space="preserve">to describe the game’s behaviour in Java. It </w:t>
      </w:r>
      <w:r w:rsidR="008F3C0F">
        <w:t xml:space="preserve">includes flow charts demonstrating parts of the game. This document should be used as </w:t>
      </w:r>
      <w:r w:rsidR="00636FCA">
        <w:t>a</w:t>
      </w:r>
      <w:r w:rsidR="008F3C0F">
        <w:t xml:space="preserve"> place to add behaviour descriptions at a high level, and as a lookup when those behaviours are in development.</w:t>
      </w:r>
    </w:p>
    <w:p w14:paraId="4521C9B3" w14:textId="3C43A7E7" w:rsidR="00A06CBF" w:rsidRDefault="00A06CBF" w:rsidP="00E412D3"/>
    <w:p w14:paraId="0A8D1486" w14:textId="221835AD" w:rsidR="00A06CBF" w:rsidRDefault="00A06CBF" w:rsidP="00A06CBF">
      <w:pPr>
        <w:pStyle w:val="Heading2"/>
        <w:rPr>
          <w:i/>
          <w:iCs/>
        </w:rPr>
      </w:pPr>
      <w:r w:rsidRPr="00A06CBF">
        <w:rPr>
          <w:i/>
          <w:iCs/>
        </w:rPr>
        <w:t>Gameplay Loop</w:t>
      </w:r>
    </w:p>
    <w:p w14:paraId="15CFF435" w14:textId="1AC90951" w:rsidR="00A06CBF" w:rsidRDefault="00CD34E7" w:rsidP="00CD34E7">
      <w:pPr>
        <w:pStyle w:val="Heading3"/>
      </w:pPr>
      <w:r>
        <w:t>Worl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D34E7" w14:paraId="3B9A8F37" w14:textId="77777777" w:rsidTr="008C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4877FEC" w14:textId="4CFD103A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Locations</w:t>
            </w:r>
          </w:p>
        </w:tc>
        <w:tc>
          <w:tcPr>
            <w:tcW w:w="4508" w:type="dxa"/>
          </w:tcPr>
          <w:p w14:paraId="1D43582E" w14:textId="77777777" w:rsidR="00CD34E7" w:rsidRPr="008C7C0A" w:rsidRDefault="00CD34E7" w:rsidP="00CD34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  <w:tr w:rsidR="00CD34E7" w14:paraId="2D8779E7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74F4CB" w14:textId="26005A00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Location of Colonist</w:t>
            </w:r>
          </w:p>
        </w:tc>
        <w:tc>
          <w:tcPr>
            <w:tcW w:w="4508" w:type="dxa"/>
          </w:tcPr>
          <w:p w14:paraId="28DFD1FC" w14:textId="77777777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D34E7" w14:paraId="19EE295E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21CB9CE" w14:textId="3EFD8737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Random Event Placed</w:t>
            </w:r>
          </w:p>
        </w:tc>
        <w:tc>
          <w:tcPr>
            <w:tcW w:w="4508" w:type="dxa"/>
          </w:tcPr>
          <w:p w14:paraId="6310E355" w14:textId="77777777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D34E7" w14:paraId="7BF45AEC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15C6617" w14:textId="74588265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Biomes</w:t>
            </w:r>
          </w:p>
        </w:tc>
        <w:tc>
          <w:tcPr>
            <w:tcW w:w="4508" w:type="dxa"/>
          </w:tcPr>
          <w:p w14:paraId="10C54BA9" w14:textId="77777777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D7732E8" w14:textId="553AA7D2" w:rsidR="00CD34E7" w:rsidRDefault="00CD34E7" w:rsidP="00CD34E7"/>
    <w:p w14:paraId="4644FC01" w14:textId="4A361859" w:rsidR="00CD34E7" w:rsidRDefault="00CD34E7" w:rsidP="00CD34E7">
      <w:pPr>
        <w:pStyle w:val="Heading3"/>
      </w:pPr>
      <w:r>
        <w:t>Colonist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D34E7" w14:paraId="3981CE30" w14:textId="77777777" w:rsidTr="008C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A2B6FCE" w14:textId="0C1DF43A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Colonist Traits</w:t>
            </w:r>
          </w:p>
        </w:tc>
        <w:tc>
          <w:tcPr>
            <w:tcW w:w="4508" w:type="dxa"/>
          </w:tcPr>
          <w:p w14:paraId="1F6D271A" w14:textId="77777777" w:rsidR="00CD34E7" w:rsidRPr="008C7C0A" w:rsidRDefault="00CD34E7" w:rsidP="00CD34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  <w:tr w:rsidR="00CD34E7" w14:paraId="26215AFE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3CFD4B0" w14:textId="3D212496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Colonist Move</w:t>
            </w:r>
          </w:p>
        </w:tc>
        <w:tc>
          <w:tcPr>
            <w:tcW w:w="4508" w:type="dxa"/>
          </w:tcPr>
          <w:p w14:paraId="171F4832" w14:textId="77777777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D34E7" w14:paraId="7065BF73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8AC77EC" w14:textId="33806FEF" w:rsidR="00CD34E7" w:rsidRPr="008C7C0A" w:rsidRDefault="00CD34E7" w:rsidP="00CD34E7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Colonist Action</w:t>
            </w:r>
          </w:p>
        </w:tc>
        <w:tc>
          <w:tcPr>
            <w:tcW w:w="4508" w:type="dxa"/>
          </w:tcPr>
          <w:p w14:paraId="3B8174AC" w14:textId="77777777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850F117" w14:textId="23EC84C2" w:rsidR="00CD34E7" w:rsidRDefault="00CD34E7" w:rsidP="00CD34E7"/>
    <w:p w14:paraId="43ADDE11" w14:textId="5E527649" w:rsidR="008C7C0A" w:rsidRDefault="008C7C0A" w:rsidP="008C7C0A">
      <w:pPr>
        <w:pStyle w:val="Heading3"/>
      </w:pPr>
      <w:r>
        <w:t>Task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C7C0A" w14:paraId="4EB1A806" w14:textId="77777777" w:rsidTr="008C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F27C41" w14:textId="604DF774" w:rsidR="008C7C0A" w:rsidRPr="008C7C0A" w:rsidRDefault="008C7C0A" w:rsidP="008C7C0A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Task List</w:t>
            </w:r>
          </w:p>
        </w:tc>
        <w:tc>
          <w:tcPr>
            <w:tcW w:w="4508" w:type="dxa"/>
          </w:tcPr>
          <w:p w14:paraId="1495B79C" w14:textId="77777777" w:rsidR="008C7C0A" w:rsidRPr="008C7C0A" w:rsidRDefault="008C7C0A" w:rsidP="008C7C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  <w:tr w:rsidR="008C7C0A" w14:paraId="22C4BAAA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087CB8B" w14:textId="498489DA" w:rsidR="008C7C0A" w:rsidRPr="008C7C0A" w:rsidRDefault="008C7C0A" w:rsidP="008C7C0A">
            <w:pPr>
              <w:rPr>
                <w:b w:val="0"/>
                <w:bCs w:val="0"/>
              </w:rPr>
            </w:pPr>
            <w:r w:rsidRPr="008C7C0A">
              <w:rPr>
                <w:b w:val="0"/>
                <w:bCs w:val="0"/>
              </w:rPr>
              <w:t>World Event</w:t>
            </w:r>
          </w:p>
        </w:tc>
        <w:tc>
          <w:tcPr>
            <w:tcW w:w="4508" w:type="dxa"/>
          </w:tcPr>
          <w:p w14:paraId="44985369" w14:textId="77777777" w:rsidR="008C7C0A" w:rsidRPr="008C7C0A" w:rsidRDefault="008C7C0A" w:rsidP="008C7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C90C86E" w14:textId="77777777" w:rsidR="008C7C0A" w:rsidRPr="008C7C0A" w:rsidRDefault="008C7C0A" w:rsidP="008C7C0A"/>
    <w:p w14:paraId="034FDD41" w14:textId="3EC3221B" w:rsidR="00CD34E7" w:rsidRDefault="00CD34E7" w:rsidP="00CD34E7">
      <w:pPr>
        <w:pStyle w:val="Heading3"/>
      </w:pPr>
      <w:r>
        <w:t>Gam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D34E7" w14:paraId="10246B6C" w14:textId="77777777" w:rsidTr="008C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38571E0" w14:textId="3DE83A0E" w:rsidR="00CD34E7" w:rsidRDefault="00CD34E7" w:rsidP="00CD34E7">
            <w:r>
              <w:t>Things to do (not in order as of 27/02/23)</w:t>
            </w:r>
          </w:p>
        </w:tc>
        <w:tc>
          <w:tcPr>
            <w:tcW w:w="4508" w:type="dxa"/>
          </w:tcPr>
          <w:p w14:paraId="516E50F3" w14:textId="6FD1033A" w:rsidR="00CD34E7" w:rsidRDefault="00CD34E7" w:rsidP="00CD34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 of thing or how it will be achieved</w:t>
            </w:r>
          </w:p>
        </w:tc>
      </w:tr>
      <w:tr w:rsidR="008C7C0A" w14:paraId="51A1A08B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5F45A4" w14:textId="06D1482C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proofErr w:type="spellStart"/>
            <w:r w:rsidRPr="008C7C0A">
              <w:rPr>
                <w:b w:val="0"/>
                <w:bCs w:val="0"/>
                <w:i/>
                <w:iCs/>
              </w:rPr>
              <w:t>Ginput</w:t>
            </w:r>
            <w:proofErr w:type="spellEnd"/>
          </w:p>
        </w:tc>
        <w:tc>
          <w:tcPr>
            <w:tcW w:w="4508" w:type="dxa"/>
          </w:tcPr>
          <w:p w14:paraId="51FF7E6B" w14:textId="52AEF2A2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God input</w:t>
            </w:r>
          </w:p>
        </w:tc>
      </w:tr>
      <w:tr w:rsidR="00CD34E7" w14:paraId="68A7910D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098CDE3" w14:textId="354CAF6E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World Event</w:t>
            </w:r>
          </w:p>
        </w:tc>
        <w:tc>
          <w:tcPr>
            <w:tcW w:w="4508" w:type="dxa"/>
          </w:tcPr>
          <w:p w14:paraId="411F4BB1" w14:textId="7FBCAE36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Temporary or Permanent</w:t>
            </w:r>
          </w:p>
        </w:tc>
      </w:tr>
      <w:tr w:rsidR="008C7C0A" w14:paraId="44689142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74920F" w14:textId="239DE7BE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Colonist Move</w:t>
            </w:r>
          </w:p>
        </w:tc>
        <w:tc>
          <w:tcPr>
            <w:tcW w:w="4508" w:type="dxa"/>
          </w:tcPr>
          <w:p w14:paraId="361450B2" w14:textId="587FB766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Direction</w:t>
            </w:r>
          </w:p>
        </w:tc>
      </w:tr>
      <w:tr w:rsidR="00CD34E7" w14:paraId="13420601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A996D96" w14:textId="3DE345FD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Event Trigger</w:t>
            </w:r>
          </w:p>
        </w:tc>
        <w:tc>
          <w:tcPr>
            <w:tcW w:w="4508" w:type="dxa"/>
          </w:tcPr>
          <w:p w14:paraId="6B0E00CF" w14:textId="0836FAA6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Local</w:t>
            </w:r>
          </w:p>
        </w:tc>
      </w:tr>
      <w:tr w:rsidR="008C7C0A" w14:paraId="1B3DBA21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6ED1121" w14:textId="09708264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Colonist Memorises Event</w:t>
            </w:r>
          </w:p>
        </w:tc>
        <w:tc>
          <w:tcPr>
            <w:tcW w:w="4508" w:type="dxa"/>
          </w:tcPr>
          <w:p w14:paraId="2FB704BE" w14:textId="77777777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</w:tr>
      <w:tr w:rsidR="00CD34E7" w14:paraId="35388372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A1A33F2" w14:textId="1288338D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Carry Out Task</w:t>
            </w:r>
          </w:p>
        </w:tc>
        <w:tc>
          <w:tcPr>
            <w:tcW w:w="4508" w:type="dxa"/>
          </w:tcPr>
          <w:p w14:paraId="4A4787FB" w14:textId="029D379E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Roll or Chance</w:t>
            </w:r>
          </w:p>
        </w:tc>
      </w:tr>
      <w:tr w:rsidR="008C7C0A" w14:paraId="37786992" w14:textId="77777777" w:rsidTr="008C7C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4178F65" w14:textId="32A35110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Process Task</w:t>
            </w:r>
          </w:p>
        </w:tc>
        <w:tc>
          <w:tcPr>
            <w:tcW w:w="4508" w:type="dxa"/>
          </w:tcPr>
          <w:p w14:paraId="26E4ED82" w14:textId="0C834B2E" w:rsidR="00CD34E7" w:rsidRPr="008C7C0A" w:rsidRDefault="00CD34E7" w:rsidP="00CD34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Overtime Input</w:t>
            </w:r>
          </w:p>
        </w:tc>
      </w:tr>
      <w:tr w:rsidR="00CD34E7" w14:paraId="3FA4DDC4" w14:textId="77777777" w:rsidTr="008C7C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176DB9C" w14:textId="50A3FAEE" w:rsidR="00CD34E7" w:rsidRPr="008C7C0A" w:rsidRDefault="00CD34E7" w:rsidP="00CD34E7">
            <w:pPr>
              <w:rPr>
                <w:b w:val="0"/>
                <w:bCs w:val="0"/>
                <w:i/>
                <w:iCs/>
              </w:rPr>
            </w:pPr>
            <w:r w:rsidRPr="008C7C0A">
              <w:rPr>
                <w:b w:val="0"/>
                <w:bCs w:val="0"/>
                <w:i/>
                <w:iCs/>
              </w:rPr>
              <w:t>Mood adjust</w:t>
            </w:r>
          </w:p>
        </w:tc>
        <w:tc>
          <w:tcPr>
            <w:tcW w:w="4508" w:type="dxa"/>
          </w:tcPr>
          <w:p w14:paraId="67D3B3C8" w14:textId="0538A594" w:rsidR="00CD34E7" w:rsidRPr="008C7C0A" w:rsidRDefault="00CD34E7" w:rsidP="00CD34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8C7C0A">
              <w:rPr>
                <w:i/>
                <w:iCs/>
              </w:rPr>
              <w:t>Happiness/Tiredness/Recreation</w:t>
            </w:r>
          </w:p>
        </w:tc>
      </w:tr>
    </w:tbl>
    <w:p w14:paraId="5F004C3C" w14:textId="462B5466" w:rsidR="00CD34E7" w:rsidRDefault="00CD34E7" w:rsidP="00CD34E7"/>
    <w:p w14:paraId="07519BBC" w14:textId="22D8B302" w:rsidR="008C7C0A" w:rsidRDefault="008C7C0A" w:rsidP="008C7C0A">
      <w:pPr>
        <w:pStyle w:val="Heading3"/>
      </w:pPr>
      <w:r>
        <w:t>World Setup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C7C0A" w14:paraId="17CAF04F" w14:textId="77777777" w:rsidTr="00811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8E5D57C" w14:textId="62D01243" w:rsidR="008C7C0A" w:rsidRPr="00811158" w:rsidRDefault="008C7C0A" w:rsidP="008C7C0A">
            <w:pPr>
              <w:rPr>
                <w:b w:val="0"/>
                <w:bCs w:val="0"/>
              </w:rPr>
            </w:pPr>
            <w:r w:rsidRPr="00811158">
              <w:rPr>
                <w:b w:val="0"/>
                <w:bCs w:val="0"/>
              </w:rPr>
              <w:t>World Space Generation</w:t>
            </w:r>
          </w:p>
        </w:tc>
        <w:tc>
          <w:tcPr>
            <w:tcW w:w="4508" w:type="dxa"/>
          </w:tcPr>
          <w:p w14:paraId="543BDE45" w14:textId="6A6F635A" w:rsidR="008C7C0A" w:rsidRPr="00811158" w:rsidRDefault="00811158" w:rsidP="008C7C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11158">
              <w:rPr>
                <w:b w:val="0"/>
                <w:bCs w:val="0"/>
              </w:rPr>
              <w:t>HashMap</w:t>
            </w:r>
          </w:p>
        </w:tc>
      </w:tr>
      <w:tr w:rsidR="008C7C0A" w14:paraId="244EE2DF" w14:textId="77777777" w:rsidTr="00811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F71C81C" w14:textId="6F6B2162" w:rsidR="008C7C0A" w:rsidRPr="00FB7EFE" w:rsidRDefault="008C7C0A" w:rsidP="008C7C0A">
            <w:pPr>
              <w:rPr>
                <w:b w:val="0"/>
                <w:bCs w:val="0"/>
              </w:rPr>
            </w:pPr>
            <w:r w:rsidRPr="00FB7EFE">
              <w:rPr>
                <w:b w:val="0"/>
                <w:bCs w:val="0"/>
              </w:rPr>
              <w:t>Biome Placement</w:t>
            </w:r>
          </w:p>
        </w:tc>
        <w:tc>
          <w:tcPr>
            <w:tcW w:w="4508" w:type="dxa"/>
          </w:tcPr>
          <w:p w14:paraId="2B16C9F7" w14:textId="793EA356" w:rsidR="008C7C0A" w:rsidRDefault="008C7C0A" w:rsidP="008C7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for certain tasks to complete</w:t>
            </w:r>
          </w:p>
        </w:tc>
      </w:tr>
      <w:tr w:rsidR="008C7C0A" w14:paraId="5040F943" w14:textId="77777777" w:rsidTr="008111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1624C33" w14:textId="00FAB776" w:rsidR="008C7C0A" w:rsidRPr="00FB7EFE" w:rsidRDefault="008C7C0A" w:rsidP="008C7C0A">
            <w:pPr>
              <w:rPr>
                <w:b w:val="0"/>
                <w:bCs w:val="0"/>
              </w:rPr>
            </w:pPr>
            <w:r w:rsidRPr="00FB7EFE">
              <w:rPr>
                <w:b w:val="0"/>
                <w:bCs w:val="0"/>
              </w:rPr>
              <w:t>Initial Colonist Placement</w:t>
            </w:r>
          </w:p>
        </w:tc>
        <w:tc>
          <w:tcPr>
            <w:tcW w:w="4508" w:type="dxa"/>
          </w:tcPr>
          <w:p w14:paraId="3311E312" w14:textId="77777777" w:rsidR="008C7C0A" w:rsidRDefault="008C7C0A" w:rsidP="008C7C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7C0A" w14:paraId="6904B745" w14:textId="77777777" w:rsidTr="00811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7A76EDE" w14:textId="2EB7E3E0" w:rsidR="008C7C0A" w:rsidRPr="00FB7EFE" w:rsidRDefault="008C7C0A" w:rsidP="008C7C0A">
            <w:pPr>
              <w:rPr>
                <w:b w:val="0"/>
                <w:bCs w:val="0"/>
              </w:rPr>
            </w:pPr>
            <w:r w:rsidRPr="00FB7EFE">
              <w:rPr>
                <w:b w:val="0"/>
                <w:bCs w:val="0"/>
              </w:rPr>
              <w:t>Initial Event Placement</w:t>
            </w:r>
          </w:p>
        </w:tc>
        <w:tc>
          <w:tcPr>
            <w:tcW w:w="4508" w:type="dxa"/>
          </w:tcPr>
          <w:p w14:paraId="1D5535FC" w14:textId="77777777" w:rsidR="008C7C0A" w:rsidRDefault="008C7C0A" w:rsidP="008C7C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E5825B2" w14:textId="77777777" w:rsidR="008C7C0A" w:rsidRPr="008C7C0A" w:rsidRDefault="008C7C0A" w:rsidP="008C7C0A"/>
    <w:sectPr w:rsidR="008C7C0A" w:rsidRPr="008C7C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IyNrMwMTQyNDVS0lEKTi0uzszPAykwqgUAcWTFUywAAAA="/>
  </w:docVars>
  <w:rsids>
    <w:rsidRoot w:val="00347F36"/>
    <w:rsid w:val="00347F36"/>
    <w:rsid w:val="00636FCA"/>
    <w:rsid w:val="00811158"/>
    <w:rsid w:val="008C7C0A"/>
    <w:rsid w:val="008F3C0F"/>
    <w:rsid w:val="00A05567"/>
    <w:rsid w:val="00A06CBF"/>
    <w:rsid w:val="00CD34E7"/>
    <w:rsid w:val="00E412D3"/>
    <w:rsid w:val="00FB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0E055"/>
  <w15:chartTrackingRefBased/>
  <w15:docId w15:val="{161F3BC8-469B-4F5A-ADAB-F6FEFAA2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6C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4E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12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12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2D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12D3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A06CBF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06CBF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A06C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34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D34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CD34E7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1Light-Accent5">
    <w:name w:val="List Table 1 Light Accent 5"/>
    <w:basedOn w:val="TableNormal"/>
    <w:uiPriority w:val="46"/>
    <w:rsid w:val="00CD34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D34E7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D34E7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D34E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8C7C0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C7C0A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PlainTable5">
    <w:name w:val="Plain Table 5"/>
    <w:basedOn w:val="TableNormal"/>
    <w:uiPriority w:val="45"/>
    <w:rsid w:val="008C7C0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C7C0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C7C0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C7C0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8C7C0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Farrow</dc:creator>
  <cp:keywords/>
  <dc:description/>
  <cp:lastModifiedBy>Jonah Farrow</cp:lastModifiedBy>
  <cp:revision>7</cp:revision>
  <dcterms:created xsi:type="dcterms:W3CDTF">2023-02-27T14:37:00Z</dcterms:created>
  <dcterms:modified xsi:type="dcterms:W3CDTF">2023-02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6384a7-0790-4b2d-8244-49ce3c215b95</vt:lpwstr>
  </property>
</Properties>
</file>